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B2B01" w14:textId="4EF8E2A2" w:rsidR="00714E4F" w:rsidRPr="008516F4" w:rsidRDefault="00714E4F" w:rsidP="008516F4">
      <w:pPr>
        <w:rPr>
          <w:noProof/>
          <w:color w:val="000000"/>
          <w:sz w:val="20"/>
          <w:szCs w:val="20"/>
          <w:bdr w:val="none" w:sz="0" w:space="0" w:color="auto" w:frame="1"/>
        </w:rPr>
      </w:pPr>
      <w:r w:rsidRPr="00714E4F">
        <w:drawing>
          <wp:inline distT="0" distB="0" distL="0" distR="0" wp14:anchorId="2FE316B0" wp14:editId="107BB12E">
            <wp:extent cx="1595755" cy="1949189"/>
            <wp:effectExtent l="0" t="0" r="0" b="0"/>
            <wp:docPr id="779058039" name="Picture 1" descr="NVDA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058039" name="Picture 1" descr="NVDA&#10;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386" t="23821" r="2766" b="15702"/>
                    <a:stretch/>
                  </pic:blipFill>
                  <pic:spPr bwMode="auto">
                    <a:xfrm>
                      <a:off x="0" y="0"/>
                      <a:ext cx="1596186" cy="1949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516F4">
        <w:rPr>
          <w:noProof/>
          <w:color w:val="000000"/>
          <w:sz w:val="20"/>
          <w:szCs w:val="20"/>
          <w:bdr w:val="none" w:sz="0" w:space="0" w:color="auto" w:frame="1"/>
        </w:rPr>
        <w:t xml:space="preserve">          </w:t>
      </w:r>
      <w:r>
        <w:rPr>
          <w:noProof/>
          <w:color w:val="000000"/>
          <w:sz w:val="20"/>
          <w:szCs w:val="20"/>
          <w:bdr w:val="none" w:sz="0" w:space="0" w:color="auto" w:frame="1"/>
        </w:rPr>
        <w:drawing>
          <wp:inline distT="0" distB="0" distL="0" distR="0" wp14:anchorId="36E1A1E6" wp14:editId="35C759D4">
            <wp:extent cx="1448696" cy="1948731"/>
            <wp:effectExtent l="0" t="0" r="0" b="0"/>
            <wp:docPr id="1032235759" name="Picture 2" descr="A graph of a stock mark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235759" name="Picture 2" descr="A graph of a stock marke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298" t="31962" r="1414" b="14165"/>
                    <a:stretch/>
                  </pic:blipFill>
                  <pic:spPr bwMode="auto">
                    <a:xfrm>
                      <a:off x="0" y="0"/>
                      <a:ext cx="1452437" cy="1953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516F4">
        <w:rPr>
          <w:noProof/>
          <w:color w:val="000000"/>
          <w:sz w:val="20"/>
          <w:szCs w:val="20"/>
          <w:bdr w:val="none" w:sz="0" w:space="0" w:color="auto" w:frame="1"/>
        </w:rPr>
        <w:t xml:space="preserve">          </w:t>
      </w:r>
      <w:r>
        <w:rPr>
          <w:noProof/>
          <w:color w:val="000000"/>
          <w:sz w:val="20"/>
          <w:szCs w:val="20"/>
          <w:bdr w:val="none" w:sz="0" w:space="0" w:color="auto" w:frame="1"/>
        </w:rPr>
        <w:drawing>
          <wp:inline distT="0" distB="0" distL="0" distR="0" wp14:anchorId="2A979AF5" wp14:editId="5394D9FD">
            <wp:extent cx="1448975" cy="1949210"/>
            <wp:effectExtent l="0" t="0" r="0" b="0"/>
            <wp:docPr id="318391206" name="Picture 3" descr="A graph showing a line of blue and g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391206" name="Picture 3" descr="A graph showing a line of blue and gree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750" t="25564" r="961" b="14264"/>
                    <a:stretch/>
                  </pic:blipFill>
                  <pic:spPr bwMode="auto">
                    <a:xfrm>
                      <a:off x="0" y="0"/>
                      <a:ext cx="1449425" cy="1949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D19BA0" w14:textId="77F33321" w:rsidR="00714E4F" w:rsidRDefault="008516F4">
      <w:r>
        <w:t>NVDA                                       TSLA                                     AAPL</w:t>
      </w:r>
    </w:p>
    <w:p w14:paraId="6E3BCE18" w14:textId="77777777" w:rsidR="008516F4" w:rsidRDefault="008516F4"/>
    <w:p w14:paraId="19C63684" w14:textId="77777777" w:rsidR="008516F4" w:rsidRDefault="008516F4"/>
    <w:p w14:paraId="0218B16E" w14:textId="6016160B" w:rsidR="00AC67D4" w:rsidRDefault="00714E4F" w:rsidP="008516F4">
      <w:pPr>
        <w:ind w:left="720" w:firstLine="720"/>
      </w:pPr>
      <w:r>
        <w:rPr>
          <w:noProof/>
          <w:color w:val="000000"/>
          <w:sz w:val="20"/>
          <w:szCs w:val="20"/>
          <w:bdr w:val="none" w:sz="0" w:space="0" w:color="auto" w:frame="1"/>
        </w:rPr>
        <w:drawing>
          <wp:inline distT="0" distB="0" distL="0" distR="0" wp14:anchorId="75CA0E30" wp14:editId="35F35872">
            <wp:extent cx="1604010" cy="2630119"/>
            <wp:effectExtent l="0" t="0" r="0" b="0"/>
            <wp:docPr id="226457036" name="Picture 5" descr="A graph showing a line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457036" name="Picture 5" descr="A graph showing a line grap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438" t="5285" r="1564" b="14162"/>
                    <a:stretch/>
                  </pic:blipFill>
                  <pic:spPr bwMode="auto">
                    <a:xfrm>
                      <a:off x="0" y="0"/>
                      <a:ext cx="1604706" cy="263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516F4">
        <w:t xml:space="preserve">          </w:t>
      </w:r>
      <w:r>
        <w:rPr>
          <w:noProof/>
          <w:color w:val="000000"/>
          <w:sz w:val="20"/>
          <w:szCs w:val="20"/>
          <w:bdr w:val="none" w:sz="0" w:space="0" w:color="auto" w:frame="1"/>
        </w:rPr>
        <w:drawing>
          <wp:inline distT="0" distB="0" distL="0" distR="0" wp14:anchorId="3D79D29A" wp14:editId="69F9F9DC">
            <wp:extent cx="1491934" cy="2629967"/>
            <wp:effectExtent l="0" t="0" r="0" b="0"/>
            <wp:docPr id="1824990758" name="Picture 6" descr="A graph showing the growth of a stock mark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990758" name="Picture 6" descr="A graph showing the growth of a stock marke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696" t="7134" r="1259" b="14417"/>
                    <a:stretch/>
                  </pic:blipFill>
                  <pic:spPr bwMode="auto">
                    <a:xfrm>
                      <a:off x="0" y="0"/>
                      <a:ext cx="1493797" cy="2633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98A200" w14:textId="051E689A" w:rsidR="00714E4F" w:rsidRPr="008516F4" w:rsidRDefault="008516F4" w:rsidP="008516F4">
      <w:pPr>
        <w:ind w:left="720" w:firstLine="720"/>
        <w:rPr>
          <w:noProof/>
          <w:color w:val="000000"/>
          <w:bdr w:val="none" w:sz="0" w:space="0" w:color="auto" w:frame="1"/>
        </w:rPr>
      </w:pPr>
      <w:r>
        <w:rPr>
          <w:noProof/>
          <w:color w:val="000000"/>
          <w:bdr w:val="none" w:sz="0" w:space="0" w:color="auto" w:frame="1"/>
        </w:rPr>
        <w:t>GOOG                                        MSFT</w:t>
      </w:r>
    </w:p>
    <w:p w14:paraId="1BF9C17A" w14:textId="7A591F73" w:rsidR="00714E4F" w:rsidRDefault="00714E4F"/>
    <w:p w14:paraId="18915713" w14:textId="77777777" w:rsidR="00257966" w:rsidRDefault="00257966"/>
    <w:p w14:paraId="426DDD0B" w14:textId="77777777" w:rsidR="00257966" w:rsidRDefault="00257966"/>
    <w:p w14:paraId="633C44D1" w14:textId="77777777" w:rsidR="00677664" w:rsidRDefault="00677664"/>
    <w:p w14:paraId="305BEE80" w14:textId="77777777" w:rsidR="00677664" w:rsidRDefault="00677664"/>
    <w:p w14:paraId="1F7D4508" w14:textId="77777777" w:rsidR="00677664" w:rsidRDefault="00677664"/>
    <w:p w14:paraId="3030956C" w14:textId="77777777" w:rsidR="00677664" w:rsidRDefault="00677664"/>
    <w:p w14:paraId="1F0A3B43" w14:textId="77777777" w:rsidR="00677664" w:rsidRDefault="00677664"/>
    <w:p w14:paraId="2A49AF52" w14:textId="77777777" w:rsidR="00257966" w:rsidRDefault="00257966">
      <w:pPr>
        <w:rPr>
          <w:noProof/>
          <w:color w:val="000000"/>
          <w:sz w:val="20"/>
          <w:szCs w:val="20"/>
          <w:bdr w:val="none" w:sz="0" w:space="0" w:color="auto" w:frame="1"/>
        </w:rPr>
      </w:pPr>
    </w:p>
    <w:p w14:paraId="45BB75FA" w14:textId="637FFCFA" w:rsidR="00677664" w:rsidRPr="00677664" w:rsidRDefault="00257966">
      <w:pPr>
        <w:rPr>
          <w:noProof/>
          <w:color w:val="000000"/>
          <w:sz w:val="20"/>
          <w:szCs w:val="20"/>
          <w:bdr w:val="none" w:sz="0" w:space="0" w:color="auto" w:frame="1"/>
        </w:rPr>
      </w:pPr>
      <w:r>
        <w:rPr>
          <w:noProof/>
          <w:color w:val="000000"/>
          <w:sz w:val="20"/>
          <w:szCs w:val="20"/>
          <w:bdr w:val="none" w:sz="0" w:space="0" w:color="auto" w:frame="1"/>
        </w:rPr>
        <w:lastRenderedPageBreak/>
        <w:drawing>
          <wp:inline distT="0" distB="0" distL="0" distR="0" wp14:anchorId="63732F46" wp14:editId="554EED54">
            <wp:extent cx="1405890" cy="2155768"/>
            <wp:effectExtent l="0" t="0" r="0" b="0"/>
            <wp:docPr id="664319103" name="Picture 7" descr="A graph showing a line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319103" name="Picture 7" descr="A graph showing a line grap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298" t="17458" r="2164" b="14374"/>
                    <a:stretch/>
                  </pic:blipFill>
                  <pic:spPr bwMode="auto">
                    <a:xfrm>
                      <a:off x="0" y="0"/>
                      <a:ext cx="1406412" cy="2156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77664">
        <w:t xml:space="preserve">          </w:t>
      </w:r>
      <w:r>
        <w:rPr>
          <w:noProof/>
          <w:color w:val="000000"/>
          <w:sz w:val="20"/>
          <w:szCs w:val="20"/>
          <w:bdr w:val="none" w:sz="0" w:space="0" w:color="auto" w:frame="1"/>
        </w:rPr>
        <w:drawing>
          <wp:inline distT="0" distB="0" distL="0" distR="0" wp14:anchorId="379D9CCB" wp14:editId="78AD8EB6">
            <wp:extent cx="1449017" cy="2156532"/>
            <wp:effectExtent l="0" t="0" r="0" b="0"/>
            <wp:docPr id="1483501643" name="Picture 8" descr="A graph showing a line of stock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501643" name="Picture 8" descr="A graph showing a line of stock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449" t="24302" r="1253" b="14656"/>
                    <a:stretch/>
                  </pic:blipFill>
                  <pic:spPr bwMode="auto">
                    <a:xfrm>
                      <a:off x="0" y="0"/>
                      <a:ext cx="1455195" cy="2165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77664">
        <w:t xml:space="preserve">          </w:t>
      </w:r>
      <w:r>
        <w:rPr>
          <w:noProof/>
          <w:color w:val="000000"/>
          <w:sz w:val="20"/>
          <w:szCs w:val="20"/>
          <w:bdr w:val="none" w:sz="0" w:space="0" w:color="auto" w:frame="1"/>
        </w:rPr>
        <w:drawing>
          <wp:inline distT="0" distB="0" distL="0" distR="0" wp14:anchorId="59424CF7" wp14:editId="44A3E548">
            <wp:extent cx="1397000" cy="2155194"/>
            <wp:effectExtent l="0" t="0" r="0" b="0"/>
            <wp:docPr id="1202059153" name="Picture 9" descr="A graph of a stock mark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059153" name="Picture 9" descr="A graph of a stock marke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351" t="18904" r="1255" b="14532"/>
                    <a:stretch/>
                  </pic:blipFill>
                  <pic:spPr bwMode="auto">
                    <a:xfrm>
                      <a:off x="0" y="0"/>
                      <a:ext cx="1398117" cy="2156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7DCCC6" w14:textId="7D365E2B" w:rsidR="00677664" w:rsidRDefault="00677664">
      <w:r>
        <w:t>NVDA                                   TSLA                                       AAPL</w:t>
      </w:r>
    </w:p>
    <w:p w14:paraId="1A1034A1" w14:textId="77777777" w:rsidR="00677664" w:rsidRDefault="00677664"/>
    <w:p w14:paraId="2ADE4F6D" w14:textId="77777777" w:rsidR="00677664" w:rsidRDefault="00677664"/>
    <w:p w14:paraId="72EE5299" w14:textId="749DE82D" w:rsidR="00257966" w:rsidRDefault="00257966" w:rsidP="00677664">
      <w:pPr>
        <w:ind w:left="720" w:firstLine="720"/>
      </w:pPr>
      <w:r>
        <w:rPr>
          <w:noProof/>
          <w:color w:val="000000"/>
          <w:sz w:val="20"/>
          <w:szCs w:val="20"/>
          <w:bdr w:val="none" w:sz="0" w:space="0" w:color="auto" w:frame="1"/>
        </w:rPr>
        <w:drawing>
          <wp:inline distT="0" distB="0" distL="0" distR="0" wp14:anchorId="1AE45417" wp14:editId="57C4E879">
            <wp:extent cx="1397000" cy="2621034"/>
            <wp:effectExtent l="0" t="0" r="0" b="0"/>
            <wp:docPr id="371671176" name="Picture 10" descr="A graph showing a line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671176" name="Picture 10" descr="A graph showing a line grap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351" t="5813" r="1262" b="13904"/>
                    <a:stretch/>
                  </pic:blipFill>
                  <pic:spPr bwMode="auto">
                    <a:xfrm>
                      <a:off x="0" y="0"/>
                      <a:ext cx="1397728" cy="26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77664">
        <w:t xml:space="preserve">          </w:t>
      </w:r>
      <w:r>
        <w:rPr>
          <w:noProof/>
          <w:color w:val="000000"/>
          <w:sz w:val="20"/>
          <w:szCs w:val="20"/>
          <w:bdr w:val="none" w:sz="0" w:space="0" w:color="auto" w:frame="1"/>
        </w:rPr>
        <w:drawing>
          <wp:inline distT="0" distB="0" distL="0" distR="0" wp14:anchorId="62458662" wp14:editId="24E2D7CA">
            <wp:extent cx="1448849" cy="2621400"/>
            <wp:effectExtent l="0" t="0" r="0" b="0"/>
            <wp:docPr id="385689545" name="Picture 11" descr="A graph showing the growth of a stock mark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689545" name="Picture 11" descr="A graph showing the growth of a stock marke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448" t="8983" r="1257" b="14414"/>
                    <a:stretch/>
                  </pic:blipFill>
                  <pic:spPr bwMode="auto">
                    <a:xfrm>
                      <a:off x="0" y="0"/>
                      <a:ext cx="1452236" cy="2627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0A5AAD" w14:textId="4BD0D0B0" w:rsidR="00677664" w:rsidRDefault="00677664" w:rsidP="00677664">
      <w:pPr>
        <w:ind w:left="720" w:firstLine="720"/>
      </w:pPr>
      <w:r>
        <w:t>GOOG                                   MSFT</w:t>
      </w:r>
    </w:p>
    <w:p w14:paraId="73C27459" w14:textId="77777777" w:rsidR="00871E73" w:rsidRDefault="00871E73" w:rsidP="00677664">
      <w:pPr>
        <w:ind w:left="720" w:firstLine="720"/>
      </w:pPr>
    </w:p>
    <w:p w14:paraId="5A045FE5" w14:textId="77777777" w:rsidR="00871E73" w:rsidRDefault="00871E73" w:rsidP="00677664">
      <w:pPr>
        <w:ind w:left="720" w:firstLine="720"/>
      </w:pPr>
    </w:p>
    <w:p w14:paraId="45634C39" w14:textId="77777777" w:rsidR="00871E73" w:rsidRDefault="00871E73" w:rsidP="00677664">
      <w:pPr>
        <w:ind w:left="720" w:firstLine="720"/>
      </w:pPr>
    </w:p>
    <w:p w14:paraId="1D338823" w14:textId="77777777" w:rsidR="00871E73" w:rsidRDefault="00871E73" w:rsidP="00677664">
      <w:pPr>
        <w:ind w:left="720" w:firstLine="720"/>
      </w:pPr>
    </w:p>
    <w:p w14:paraId="0D51453B" w14:textId="77777777" w:rsidR="00871E73" w:rsidRDefault="00871E73" w:rsidP="00677664">
      <w:pPr>
        <w:ind w:left="720" w:firstLine="720"/>
      </w:pPr>
    </w:p>
    <w:p w14:paraId="17302970" w14:textId="77777777" w:rsidR="00871E73" w:rsidRDefault="00871E73" w:rsidP="00677664">
      <w:pPr>
        <w:ind w:left="720" w:firstLine="720"/>
      </w:pPr>
    </w:p>
    <w:p w14:paraId="2E607B48" w14:textId="77777777" w:rsidR="00871E73" w:rsidRDefault="00871E73" w:rsidP="00871E73"/>
    <w:p w14:paraId="69083BDF" w14:textId="77777777" w:rsidR="00871E73" w:rsidRDefault="00871E73" w:rsidP="00871E73"/>
    <w:p w14:paraId="6E9724A0" w14:textId="77777777" w:rsidR="00871E73" w:rsidRDefault="00871E73" w:rsidP="00871E73"/>
    <w:p w14:paraId="37CA21F5" w14:textId="77777777" w:rsidR="00871E73" w:rsidRDefault="00871E73" w:rsidP="00871E73"/>
    <w:p w14:paraId="7D94152A" w14:textId="77777777" w:rsidR="00871E73" w:rsidRDefault="00871E73" w:rsidP="00871E73"/>
    <w:p w14:paraId="65E89DF6" w14:textId="77777777" w:rsidR="00871E73" w:rsidRDefault="00871E73" w:rsidP="00871E73"/>
    <w:p w14:paraId="40D497AD" w14:textId="77777777" w:rsidR="00871E73" w:rsidRDefault="00871E73" w:rsidP="00871E73"/>
    <w:p w14:paraId="3AF8A647" w14:textId="77777777" w:rsidR="00871E73" w:rsidRDefault="00871E73" w:rsidP="00871E73"/>
    <w:p w14:paraId="26FB8EEF" w14:textId="77777777" w:rsidR="00871E73" w:rsidRDefault="00871E73" w:rsidP="00871E73"/>
    <w:p w14:paraId="7726F0EE" w14:textId="77777777" w:rsidR="00871E73" w:rsidRDefault="00871E73" w:rsidP="00871E73"/>
    <w:p w14:paraId="12A17432" w14:textId="77777777" w:rsidR="00871E73" w:rsidRDefault="00871E73" w:rsidP="00871E73"/>
    <w:p w14:paraId="52AA4969" w14:textId="77777777" w:rsidR="00871E73" w:rsidRDefault="00871E73" w:rsidP="00871E73"/>
    <w:p w14:paraId="497BE505" w14:textId="77777777" w:rsidR="00871E73" w:rsidRDefault="00871E73" w:rsidP="00871E73"/>
    <w:p w14:paraId="0866B010" w14:textId="77777777" w:rsidR="004563F4" w:rsidRDefault="004563F4" w:rsidP="00871E73"/>
    <w:p w14:paraId="7E8FE0CC" w14:textId="77777777" w:rsidR="004563F4" w:rsidRDefault="004563F4" w:rsidP="00871E73"/>
    <w:p w14:paraId="16D35D09" w14:textId="77777777" w:rsidR="006C01A0" w:rsidRDefault="006C01A0" w:rsidP="00871E73"/>
    <w:p w14:paraId="42E8AF3B" w14:textId="0BFD7DE4" w:rsidR="00D97FC3" w:rsidRDefault="00871E73" w:rsidP="00871E73">
      <w:pPr>
        <w:rPr>
          <w:noProof/>
        </w:rPr>
      </w:pPr>
      <w:r w:rsidRPr="00871E73">
        <w:drawing>
          <wp:inline distT="0" distB="0" distL="0" distR="0" wp14:anchorId="4FB2B6FA" wp14:editId="514AC796">
            <wp:extent cx="5735955" cy="2285445"/>
            <wp:effectExtent l="0" t="0" r="0" b="0"/>
            <wp:docPr id="1983092817" name="Picture 12" descr="A graph showing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092817" name="Picture 12" descr="A graph showing a graph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91" t="-370" r="-190" b="-281"/>
                    <a:stretch/>
                  </pic:blipFill>
                  <pic:spPr bwMode="auto">
                    <a:xfrm>
                      <a:off x="0" y="0"/>
                      <a:ext cx="5747534" cy="22900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563F4">
        <w:rPr>
          <w:noProof/>
        </w:rPr>
        <w:t xml:space="preserve">  </w:t>
      </w:r>
      <w:r w:rsidR="006C01A0">
        <w:rPr>
          <w:noProof/>
        </w:rPr>
        <w:drawing>
          <wp:inline distT="0" distB="0" distL="0" distR="0" wp14:anchorId="4D6DBC24" wp14:editId="2968623F">
            <wp:extent cx="5735728" cy="2294255"/>
            <wp:effectExtent l="0" t="0" r="0" b="0"/>
            <wp:docPr id="123297872" name="Picture 13" descr="A graph showing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97872" name="Picture 13" descr="A graph showing a graph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15" t="-1173" r="1" b="196"/>
                    <a:stretch/>
                  </pic:blipFill>
                  <pic:spPr bwMode="auto">
                    <a:xfrm>
                      <a:off x="0" y="0"/>
                      <a:ext cx="5742386" cy="2296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563F4">
        <w:rPr>
          <w:noProof/>
        </w:rPr>
        <w:t xml:space="preserve">  </w:t>
      </w:r>
      <w:r w:rsidR="00856258">
        <w:rPr>
          <w:noProof/>
        </w:rPr>
        <w:drawing>
          <wp:inline distT="0" distB="0" distL="0" distR="0" wp14:anchorId="10040107" wp14:editId="4276E81E">
            <wp:extent cx="5729445" cy="2242784"/>
            <wp:effectExtent l="0" t="0" r="0" b="0"/>
            <wp:docPr id="388317066" name="Picture 14" descr="A graph showing a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317066" name="Picture 14" descr="A graph showing a lin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79" t="-7" r="1" b="63"/>
                    <a:stretch/>
                  </pic:blipFill>
                  <pic:spPr bwMode="auto">
                    <a:xfrm>
                      <a:off x="0" y="0"/>
                      <a:ext cx="5735871" cy="2245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563F4">
        <w:rPr>
          <w:noProof/>
        </w:rPr>
        <w:t xml:space="preserve">  </w:t>
      </w:r>
      <w:r w:rsidR="00D97FC3">
        <w:rPr>
          <w:noProof/>
        </w:rPr>
        <w:drawing>
          <wp:inline distT="0" distB="0" distL="0" distR="0" wp14:anchorId="6FF4E36F" wp14:editId="0A253ABB">
            <wp:extent cx="5728393" cy="2285593"/>
            <wp:effectExtent l="0" t="0" r="0" b="0"/>
            <wp:docPr id="410389250" name="Picture 15" descr="A graph showing a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389250" name="Picture 15" descr="A graph showing a lin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2" t="374" r="2" b="-947"/>
                    <a:stretch/>
                  </pic:blipFill>
                  <pic:spPr bwMode="auto">
                    <a:xfrm>
                      <a:off x="0" y="0"/>
                      <a:ext cx="5735083" cy="2288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563F4">
        <w:rPr>
          <w:noProof/>
        </w:rPr>
        <w:t xml:space="preserve">  </w:t>
      </w:r>
      <w:r w:rsidR="0020716A">
        <w:rPr>
          <w:noProof/>
        </w:rPr>
        <w:drawing>
          <wp:inline distT="0" distB="0" distL="0" distR="0" wp14:anchorId="158AC590" wp14:editId="15FC4664">
            <wp:extent cx="5728262" cy="2268747"/>
            <wp:effectExtent l="0" t="0" r="0" b="0"/>
            <wp:docPr id="934234223" name="Picture 16" descr="A graph showing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234223" name="Picture 16" descr="A graph showing a grap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2" t="-383" r="2" b="549"/>
                    <a:stretch/>
                  </pic:blipFill>
                  <pic:spPr bwMode="auto">
                    <a:xfrm>
                      <a:off x="0" y="0"/>
                      <a:ext cx="5735083" cy="2271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D6DB58" w14:textId="401E3DE9" w:rsidR="004563F4" w:rsidRDefault="004563F4" w:rsidP="00871E73">
      <w:pPr>
        <w:rPr>
          <w:noProof/>
        </w:rPr>
      </w:pPr>
      <w:r>
        <w:rPr>
          <w:noProof/>
        </w:rPr>
        <w:t>NVDA                   TSLA                    AAPL                   GOOG                    MSFT</w:t>
      </w:r>
    </w:p>
    <w:p w14:paraId="135C5333" w14:textId="77777777" w:rsidR="006C01A0" w:rsidRDefault="006C01A0" w:rsidP="00871E73">
      <w:pPr>
        <w:rPr>
          <w:noProof/>
        </w:rPr>
      </w:pPr>
    </w:p>
    <w:p w14:paraId="407E9873" w14:textId="77777777" w:rsidR="006C01A0" w:rsidRDefault="006C01A0" w:rsidP="00871E73">
      <w:pPr>
        <w:rPr>
          <w:noProof/>
        </w:rPr>
      </w:pPr>
    </w:p>
    <w:p w14:paraId="6CE1C2AC" w14:textId="77777777" w:rsidR="006C01A0" w:rsidRDefault="006C01A0" w:rsidP="00871E73">
      <w:pPr>
        <w:rPr>
          <w:noProof/>
        </w:rPr>
      </w:pPr>
    </w:p>
    <w:p w14:paraId="1FF17F23" w14:textId="1DB19402" w:rsidR="006C01A0" w:rsidRDefault="006C01A0" w:rsidP="00871E73">
      <w:pPr>
        <w:rPr>
          <w:noProof/>
        </w:rPr>
      </w:pPr>
    </w:p>
    <w:sectPr w:rsidR="006C01A0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AwMjG1NDU2MzQysTRT0lEKTi0uzszPAykwrAUAvcEUsCwAAAA="/>
  </w:docVars>
  <w:rsids>
    <w:rsidRoot w:val="00714E4F"/>
    <w:rsid w:val="0020716A"/>
    <w:rsid w:val="00257966"/>
    <w:rsid w:val="004563F4"/>
    <w:rsid w:val="00677664"/>
    <w:rsid w:val="00690E89"/>
    <w:rsid w:val="006C01A0"/>
    <w:rsid w:val="00714E4F"/>
    <w:rsid w:val="008264AA"/>
    <w:rsid w:val="008516F4"/>
    <w:rsid w:val="00856258"/>
    <w:rsid w:val="00871E73"/>
    <w:rsid w:val="00AC67D4"/>
    <w:rsid w:val="00D00AF9"/>
    <w:rsid w:val="00D9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FFB09"/>
  <w15:chartTrackingRefBased/>
  <w15:docId w15:val="{5FD9B6F2-2835-4515-BD3E-A83156179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kern w:val="2"/>
        <w:sz w:val="24"/>
        <w:szCs w:val="24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LAformat">
    <w:name w:val="MLA format"/>
    <w:basedOn w:val="NoSpacing"/>
    <w:link w:val="MLAformatChar"/>
    <w:qFormat/>
    <w:pPr>
      <w:spacing w:line="480" w:lineRule="auto"/>
    </w:pPr>
  </w:style>
  <w:style w:type="character" w:customStyle="1" w:styleId="MLAformatChar">
    <w:name w:val="MLA format Char"/>
    <w:basedOn w:val="NoSpacingChar"/>
    <w:link w:val="MLAformat"/>
    <w:rPr>
      <w:rFonts w:eastAsiaTheme="minorHAnsi"/>
      <w:lang w:eastAsia="en-US"/>
    </w:rPr>
  </w:style>
  <w:style w:type="paragraph" w:styleId="NoSpacing">
    <w:name w:val="No Spacing"/>
    <w:link w:val="NoSpacingChar"/>
    <w:uiPriority w:val="1"/>
    <w:qFormat/>
    <w:rPr>
      <w:rFonts w:eastAsiaTheme="minorHAnsi"/>
      <w:lang w:eastAsia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eastAsiaTheme="minorHAnsi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eastAsiaTheme="minorHAnsi"/>
      <w:sz w:val="18"/>
      <w:szCs w:val="18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4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ster, Lee</dc:creator>
  <cp:keywords/>
  <dc:description/>
  <cp:lastModifiedBy>Chester, Lee</cp:lastModifiedBy>
  <cp:revision>1</cp:revision>
  <dcterms:created xsi:type="dcterms:W3CDTF">2024-04-29T00:36:00Z</dcterms:created>
  <dcterms:modified xsi:type="dcterms:W3CDTF">2024-04-29T06:08:00Z</dcterms:modified>
</cp:coreProperties>
</file>